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02E9E" w14:textId="4CC1E79B" w:rsidR="00EB40C6" w:rsidRPr="00DA1251" w:rsidRDefault="00EB40C6" w:rsidP="00EB40C6">
      <w:pPr>
        <w:pStyle w:val="Heading1"/>
        <w:rPr>
          <w:rFonts w:ascii="Calibri" w:hAnsi="Calibri" w:cs="Calibri"/>
          <w:sz w:val="32"/>
          <w:szCs w:val="32"/>
        </w:rPr>
      </w:pPr>
      <w:r w:rsidRPr="00DA1251">
        <w:rPr>
          <w:rFonts w:ascii="Calibri" w:hAnsi="Calibri" w:cs="Calibri"/>
          <w:sz w:val="32"/>
          <w:szCs w:val="32"/>
        </w:rPr>
        <w:t xml:space="preserve">Immunization </w:t>
      </w:r>
      <w:r w:rsidR="003B1629" w:rsidRPr="00DA1251">
        <w:rPr>
          <w:rFonts w:ascii="Calibri" w:hAnsi="Calibri" w:cs="Calibri"/>
          <w:sz w:val="32"/>
          <w:szCs w:val="32"/>
        </w:rPr>
        <w:t>Rates</w:t>
      </w:r>
      <w:r w:rsidRPr="00DA1251">
        <w:rPr>
          <w:rFonts w:ascii="Calibri" w:hAnsi="Calibri" w:cs="Calibri"/>
          <w:sz w:val="32"/>
          <w:szCs w:val="32"/>
        </w:rPr>
        <w:t xml:space="preserve"> of Students Entering College</w:t>
      </w:r>
    </w:p>
    <w:p w14:paraId="5FA9154D" w14:textId="77777777" w:rsidR="00EB40C6" w:rsidRPr="00DA1251" w:rsidRDefault="00EB40C6" w:rsidP="00EB40C6">
      <w:pPr>
        <w:pStyle w:val="Heading1"/>
        <w:rPr>
          <w:rFonts w:ascii="Calibri" w:hAnsi="Calibri" w:cs="Calibri"/>
          <w:sz w:val="32"/>
          <w:szCs w:val="32"/>
        </w:rPr>
      </w:pPr>
      <w:r w:rsidRPr="00DA1251">
        <w:rPr>
          <w:rFonts w:ascii="Calibri" w:hAnsi="Calibri" w:cs="Calibri"/>
          <w:sz w:val="32"/>
          <w:szCs w:val="32"/>
        </w:rPr>
        <w:t xml:space="preserve">Percent </w:t>
      </w:r>
      <w:proofErr w:type="gramStart"/>
      <w:r w:rsidRPr="00DA1251">
        <w:rPr>
          <w:rFonts w:ascii="Calibri" w:hAnsi="Calibri" w:cs="Calibri"/>
          <w:sz w:val="32"/>
          <w:szCs w:val="32"/>
        </w:rPr>
        <w:t>Up-to-Date</w:t>
      </w:r>
      <w:proofErr w:type="gramEnd"/>
    </w:p>
    <w:p w14:paraId="74A303C3" w14:textId="77777777" w:rsidR="00EB40C6" w:rsidRPr="00DA1251" w:rsidRDefault="00EB40C6" w:rsidP="00EB40C6">
      <w:pPr>
        <w:pStyle w:val="Heading1"/>
        <w:rPr>
          <w:rFonts w:ascii="Calibri" w:hAnsi="Calibri" w:cs="Calibri"/>
          <w:sz w:val="32"/>
          <w:szCs w:val="32"/>
        </w:rPr>
      </w:pPr>
      <w:r w:rsidRPr="00DA1251">
        <w:rPr>
          <w:rFonts w:ascii="Calibri" w:hAnsi="Calibri" w:cs="Calibri"/>
          <w:sz w:val="32"/>
          <w:szCs w:val="32"/>
        </w:rPr>
        <w:t>College Immunization Survey</w:t>
      </w:r>
    </w:p>
    <w:p w14:paraId="2CD4330C" w14:textId="0FE79CF4" w:rsidR="00EB40C6" w:rsidRPr="00DA1251" w:rsidRDefault="00EB40C6" w:rsidP="00EB40C6">
      <w:pPr>
        <w:pStyle w:val="Heading1"/>
        <w:rPr>
          <w:rFonts w:ascii="Calibri" w:hAnsi="Calibri" w:cs="Calibri"/>
          <w:sz w:val="32"/>
          <w:szCs w:val="32"/>
        </w:rPr>
      </w:pPr>
      <w:r w:rsidRPr="00DA1251">
        <w:rPr>
          <w:rFonts w:ascii="Calibri" w:hAnsi="Calibri" w:cs="Calibri"/>
          <w:sz w:val="32"/>
          <w:szCs w:val="32"/>
        </w:rPr>
        <w:t xml:space="preserve">MASSACHUSETTS </w:t>
      </w:r>
      <w:r w:rsidR="00EE3FC1" w:rsidRPr="00DA1251">
        <w:rPr>
          <w:rFonts w:ascii="Calibri" w:hAnsi="Calibri" w:cs="Calibri"/>
          <w:sz w:val="32"/>
          <w:szCs w:val="32"/>
        </w:rPr>
        <w:t>1995</w:t>
      </w:r>
      <w:r w:rsidRPr="00DA1251">
        <w:rPr>
          <w:rFonts w:ascii="Calibri" w:hAnsi="Calibri" w:cs="Calibri"/>
          <w:sz w:val="32"/>
          <w:szCs w:val="32"/>
        </w:rPr>
        <w:t>-202</w:t>
      </w:r>
      <w:r w:rsidR="00300D47" w:rsidRPr="00DA1251">
        <w:rPr>
          <w:rFonts w:ascii="Calibri" w:hAnsi="Calibri" w:cs="Calibri"/>
          <w:sz w:val="32"/>
          <w:szCs w:val="32"/>
        </w:rPr>
        <w:t>5</w:t>
      </w:r>
    </w:p>
    <w:p w14:paraId="63B719B7" w14:textId="77777777" w:rsidR="00B34DC8" w:rsidRPr="00DA1251" w:rsidRDefault="00B34DC8" w:rsidP="005B1962">
      <w:pPr>
        <w:jc w:val="center"/>
        <w:rPr>
          <w:rFonts w:ascii="Calibri" w:hAnsi="Calibri" w:cs="Calibri"/>
          <w:szCs w:val="24"/>
        </w:rPr>
      </w:pPr>
    </w:p>
    <w:p w14:paraId="026270D4" w14:textId="77777777" w:rsidR="00B34DC8" w:rsidRPr="00DA1251" w:rsidRDefault="00B34DC8" w:rsidP="00B34DC8">
      <w:pPr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DA1251">
        <w:rPr>
          <w:rFonts w:ascii="Calibri" w:hAnsi="Calibri" w:cs="Calibri"/>
          <w:b/>
          <w:bCs/>
          <w:i/>
          <w:iCs/>
          <w:sz w:val="28"/>
          <w:szCs w:val="28"/>
        </w:rPr>
        <w:t>Health Science Students Only</w:t>
      </w:r>
    </w:p>
    <w:p w14:paraId="158F2559" w14:textId="77777777" w:rsidR="00126874" w:rsidRPr="00DA1251" w:rsidRDefault="00126874">
      <w:pPr>
        <w:pStyle w:val="Subtitle"/>
        <w:rPr>
          <w:rFonts w:ascii="Calibri" w:hAnsi="Calibri" w:cs="Calibri"/>
          <w:sz w:val="24"/>
          <w:szCs w:val="24"/>
        </w:rPr>
      </w:pPr>
    </w:p>
    <w:tbl>
      <w:tblPr>
        <w:tblW w:w="13238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628"/>
        <w:gridCol w:w="1530"/>
        <w:gridCol w:w="1800"/>
        <w:gridCol w:w="1881"/>
        <w:gridCol w:w="1264"/>
        <w:gridCol w:w="2221"/>
        <w:gridCol w:w="2914"/>
      </w:tblGrid>
      <w:tr w:rsidR="00273661" w:rsidRPr="00DA1251" w14:paraId="37B04794" w14:textId="77777777" w:rsidTr="0078352B">
        <w:trPr>
          <w:trHeight w:val="432"/>
          <w:tblHeader/>
          <w:jc w:val="center"/>
        </w:trPr>
        <w:tc>
          <w:tcPr>
            <w:tcW w:w="1628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2F9880E1" w14:textId="77777777" w:rsidR="00273661" w:rsidRPr="00DA1251" w:rsidRDefault="00273661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School Year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  <w:t>1</w:t>
            </w:r>
          </w:p>
        </w:tc>
        <w:tc>
          <w:tcPr>
            <w:tcW w:w="153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8951567" w14:textId="77777777" w:rsidR="00273661" w:rsidRPr="00DA1251" w:rsidRDefault="00273661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No. Records</w:t>
            </w:r>
          </w:p>
        </w:tc>
        <w:tc>
          <w:tcPr>
            <w:tcW w:w="180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A62C5D7" w14:textId="77777777" w:rsidR="00273661" w:rsidRPr="00DA1251" w:rsidRDefault="00273661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  <w:u w:val="single"/>
              </w:rPr>
              <w:t>&gt;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</w:rPr>
              <w:t>1 Dose MMR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  <w:t>2</w:t>
            </w:r>
          </w:p>
        </w:tc>
        <w:tc>
          <w:tcPr>
            <w:tcW w:w="1881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A4CB681" w14:textId="77777777" w:rsidR="00273661" w:rsidRPr="00DA1251" w:rsidRDefault="00273661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 Doses MMR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  <w:t>3</w:t>
            </w:r>
          </w:p>
        </w:tc>
        <w:tc>
          <w:tcPr>
            <w:tcW w:w="1264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0C022DD6" w14:textId="77777777" w:rsidR="00273661" w:rsidRPr="00DA1251" w:rsidRDefault="00273661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Td/Tdap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  <w:t>4</w:t>
            </w:r>
          </w:p>
        </w:tc>
        <w:tc>
          <w:tcPr>
            <w:tcW w:w="2221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4AA51C58" w14:textId="77777777" w:rsidR="00273661" w:rsidRPr="00DA1251" w:rsidRDefault="00273661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3 Doses Hep B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  <w:t>5</w:t>
            </w:r>
          </w:p>
        </w:tc>
        <w:tc>
          <w:tcPr>
            <w:tcW w:w="2914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3B3D3F40" w14:textId="77777777" w:rsidR="00273661" w:rsidRPr="00DA1251" w:rsidRDefault="00490EDC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 xml:space="preserve">Immunity to </w:t>
            </w:r>
            <w:r w:rsidR="00273661" w:rsidRPr="00DA1251">
              <w:rPr>
                <w:rFonts w:ascii="Calibri" w:hAnsi="Calibri" w:cs="Calibri"/>
                <w:b/>
                <w:position w:val="-30"/>
                <w:szCs w:val="24"/>
              </w:rPr>
              <w:t>Chickenpox</w:t>
            </w:r>
            <w:r w:rsidR="004658C9" w:rsidRPr="00DA1251">
              <w:rPr>
                <w:rFonts w:ascii="Calibri" w:hAnsi="Calibri" w:cs="Calibri"/>
                <w:b/>
                <w:position w:val="-30"/>
                <w:szCs w:val="24"/>
                <w:vertAlign w:val="superscript"/>
              </w:rPr>
              <w:t>6</w:t>
            </w:r>
          </w:p>
        </w:tc>
      </w:tr>
      <w:tr w:rsidR="00300D47" w:rsidRPr="00DA1251" w14:paraId="7D996B9E" w14:textId="77777777" w:rsidTr="00300D47">
        <w:trPr>
          <w:trHeight w:val="432"/>
          <w:jc w:val="center"/>
        </w:trPr>
        <w:tc>
          <w:tcPr>
            <w:tcW w:w="162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7A5A6C9" w14:textId="67C0E840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2024-25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8FC2463" w14:textId="6E9AD2C9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27,63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0CF315" w14:textId="44956CAB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N/A</w:t>
            </w:r>
          </w:p>
        </w:tc>
        <w:tc>
          <w:tcPr>
            <w:tcW w:w="188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7D6560E" w14:textId="3376BB82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93.6</w:t>
            </w:r>
          </w:p>
        </w:tc>
        <w:tc>
          <w:tcPr>
            <w:tcW w:w="12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4B02072" w14:textId="0DF1EC5F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92.</w:t>
            </w:r>
            <w:r w:rsidR="00A65B14">
              <w:rPr>
                <w:rFonts w:ascii="Calibri" w:hAnsi="Calibri" w:cs="Calibri"/>
                <w:b/>
                <w:bCs/>
              </w:rPr>
              <w:t>6</w:t>
            </w:r>
          </w:p>
        </w:tc>
        <w:tc>
          <w:tcPr>
            <w:tcW w:w="222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3D96239" w14:textId="173EE817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92.</w:t>
            </w:r>
            <w:r w:rsidR="00A65B14">
              <w:rPr>
                <w:rFonts w:ascii="Calibri" w:hAnsi="Calibri" w:cs="Calibri"/>
                <w:b/>
                <w:bCs/>
              </w:rPr>
              <w:t>5</w:t>
            </w:r>
          </w:p>
        </w:tc>
        <w:tc>
          <w:tcPr>
            <w:tcW w:w="291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599F004" w14:textId="0B78287D" w:rsidR="00300D47" w:rsidRPr="00DA1251" w:rsidRDefault="00300D47" w:rsidP="00300D47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</w:rPr>
              <w:t>93.9</w:t>
            </w:r>
          </w:p>
        </w:tc>
      </w:tr>
      <w:tr w:rsidR="00EB40C6" w:rsidRPr="00DA1251" w14:paraId="3B3760A1" w14:textId="77777777" w:rsidTr="0056510E">
        <w:trPr>
          <w:trHeight w:val="432"/>
          <w:jc w:val="center"/>
        </w:trPr>
        <w:tc>
          <w:tcPr>
            <w:tcW w:w="162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0B6BDA1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bCs/>
                <w:szCs w:val="24"/>
              </w:rPr>
              <w:t>2023-24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D957A30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szCs w:val="24"/>
              </w:rPr>
              <w:t>24,984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7D8630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C91C377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szCs w:val="24"/>
              </w:rPr>
              <w:t>91.6</w:t>
            </w:r>
          </w:p>
        </w:tc>
        <w:tc>
          <w:tcPr>
            <w:tcW w:w="12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F0498E1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szCs w:val="24"/>
              </w:rPr>
              <w:t>88.7</w:t>
            </w:r>
          </w:p>
        </w:tc>
        <w:tc>
          <w:tcPr>
            <w:tcW w:w="222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69B1E6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szCs w:val="24"/>
              </w:rPr>
              <w:t>93.3</w:t>
            </w:r>
          </w:p>
        </w:tc>
        <w:tc>
          <w:tcPr>
            <w:tcW w:w="291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7DAAD4F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szCs w:val="24"/>
              </w:rPr>
              <w:t>93.7</w:t>
            </w:r>
          </w:p>
        </w:tc>
      </w:tr>
      <w:tr w:rsidR="00EB40C6" w:rsidRPr="00DA1251" w14:paraId="261E4557" w14:textId="77777777" w:rsidTr="0056510E">
        <w:trPr>
          <w:trHeight w:val="432"/>
          <w:jc w:val="center"/>
        </w:trPr>
        <w:tc>
          <w:tcPr>
            <w:tcW w:w="1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2CB6A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22-2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C293EC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3,676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B1AC96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6C70B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7</w:t>
            </w:r>
          </w:p>
        </w:tc>
        <w:tc>
          <w:tcPr>
            <w:tcW w:w="12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7EAE97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7</w:t>
            </w:r>
          </w:p>
        </w:tc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C962B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8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19DC1E" w14:textId="77777777" w:rsidR="00EB40C6" w:rsidRPr="00DA1251" w:rsidRDefault="00EB40C6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4</w:t>
            </w:r>
          </w:p>
        </w:tc>
      </w:tr>
      <w:tr w:rsidR="00FA58E0" w:rsidRPr="00DA1251" w14:paraId="4515E894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6D74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21-2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E5D6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19,963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1BCF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DC12D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7</w:t>
            </w:r>
          </w:p>
        </w:tc>
        <w:tc>
          <w:tcPr>
            <w:tcW w:w="12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AE51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7.9</w:t>
            </w:r>
          </w:p>
        </w:tc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C4A02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1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062A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4</w:t>
            </w:r>
          </w:p>
        </w:tc>
      </w:tr>
      <w:tr w:rsidR="00FA58E0" w:rsidRPr="00DA1251" w14:paraId="27DAB54E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840E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20-2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2F585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18,408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5C6A2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139A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2</w:t>
            </w:r>
          </w:p>
        </w:tc>
        <w:tc>
          <w:tcPr>
            <w:tcW w:w="12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C98D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4</w:t>
            </w:r>
          </w:p>
        </w:tc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0A20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4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46027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0.9</w:t>
            </w:r>
          </w:p>
        </w:tc>
      </w:tr>
      <w:tr w:rsidR="00FA58E0" w:rsidRPr="00DA1251" w14:paraId="1CB33478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C6A2BC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9-2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01E653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8,111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91D7C0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B2B968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0</w:t>
            </w:r>
          </w:p>
        </w:tc>
        <w:tc>
          <w:tcPr>
            <w:tcW w:w="1264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23A49D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4</w:t>
            </w:r>
          </w:p>
        </w:tc>
        <w:tc>
          <w:tcPr>
            <w:tcW w:w="222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12F17D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2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6B36EE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7</w:t>
            </w:r>
          </w:p>
        </w:tc>
      </w:tr>
      <w:tr w:rsidR="00FA58E0" w:rsidRPr="00DA1251" w14:paraId="0FAC0B47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1F0A62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8-19</w:t>
            </w:r>
          </w:p>
        </w:tc>
        <w:tc>
          <w:tcPr>
            <w:tcW w:w="153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823EA3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5,237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4DDCA2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BA00EA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7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65F257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1</w:t>
            </w:r>
          </w:p>
        </w:tc>
        <w:tc>
          <w:tcPr>
            <w:tcW w:w="222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B2DF9D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2</w:t>
            </w:r>
          </w:p>
        </w:tc>
        <w:tc>
          <w:tcPr>
            <w:tcW w:w="291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DD56C6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6</w:t>
            </w:r>
          </w:p>
        </w:tc>
      </w:tr>
      <w:tr w:rsidR="00FA58E0" w:rsidRPr="00DA1251" w14:paraId="3D29C403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639593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7-18</w:t>
            </w:r>
          </w:p>
        </w:tc>
        <w:tc>
          <w:tcPr>
            <w:tcW w:w="153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11F81B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4,227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0BF5BC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8310AD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9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C7A4F6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4</w:t>
            </w:r>
          </w:p>
        </w:tc>
        <w:tc>
          <w:tcPr>
            <w:tcW w:w="222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B45B03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8</w:t>
            </w:r>
          </w:p>
        </w:tc>
        <w:tc>
          <w:tcPr>
            <w:tcW w:w="291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86CB1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8</w:t>
            </w:r>
          </w:p>
        </w:tc>
      </w:tr>
      <w:tr w:rsidR="00FA58E0" w:rsidRPr="00DA1251" w14:paraId="612F37BE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65189B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6-17</w:t>
            </w:r>
          </w:p>
        </w:tc>
        <w:tc>
          <w:tcPr>
            <w:tcW w:w="153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11C4D0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31,438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5C2E2F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08957F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000CCA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1</w:t>
            </w:r>
          </w:p>
        </w:tc>
        <w:tc>
          <w:tcPr>
            <w:tcW w:w="222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9B7799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0</w:t>
            </w:r>
          </w:p>
        </w:tc>
        <w:tc>
          <w:tcPr>
            <w:tcW w:w="291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EC11AD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6</w:t>
            </w:r>
          </w:p>
        </w:tc>
      </w:tr>
      <w:tr w:rsidR="00FA58E0" w:rsidRPr="00DA1251" w14:paraId="0856073B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B7A501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5-16</w:t>
            </w:r>
          </w:p>
        </w:tc>
        <w:tc>
          <w:tcPr>
            <w:tcW w:w="153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E60251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7,607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7B411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87DCEF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5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D7B083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5</w:t>
            </w:r>
          </w:p>
        </w:tc>
        <w:tc>
          <w:tcPr>
            <w:tcW w:w="222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3F62DC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5</w:t>
            </w:r>
          </w:p>
        </w:tc>
        <w:tc>
          <w:tcPr>
            <w:tcW w:w="291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647B77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9</w:t>
            </w:r>
          </w:p>
        </w:tc>
      </w:tr>
      <w:tr w:rsidR="00FA58E0" w:rsidRPr="00DA1251" w14:paraId="73DFD91F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760225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4-15</w:t>
            </w:r>
          </w:p>
        </w:tc>
        <w:tc>
          <w:tcPr>
            <w:tcW w:w="153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E1287D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7,252</w:t>
            </w:r>
          </w:p>
        </w:tc>
        <w:tc>
          <w:tcPr>
            <w:tcW w:w="180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7F26FA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AB2B2E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4</w:t>
            </w:r>
          </w:p>
        </w:tc>
        <w:tc>
          <w:tcPr>
            <w:tcW w:w="1264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485780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6.9</w:t>
            </w:r>
          </w:p>
        </w:tc>
        <w:tc>
          <w:tcPr>
            <w:tcW w:w="2221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F5B261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2</w:t>
            </w:r>
          </w:p>
        </w:tc>
        <w:tc>
          <w:tcPr>
            <w:tcW w:w="2914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6D065D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2.4</w:t>
            </w:r>
          </w:p>
        </w:tc>
      </w:tr>
      <w:tr w:rsidR="00FA58E0" w:rsidRPr="00DA1251" w14:paraId="185C05FF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D99694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3-14</w:t>
            </w:r>
          </w:p>
        </w:tc>
        <w:tc>
          <w:tcPr>
            <w:tcW w:w="153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169B6A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9,126</w:t>
            </w:r>
          </w:p>
        </w:tc>
        <w:tc>
          <w:tcPr>
            <w:tcW w:w="180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F91962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F3A8D2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0.8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4458DA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3</w:t>
            </w:r>
          </w:p>
        </w:tc>
        <w:tc>
          <w:tcPr>
            <w:tcW w:w="2221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B57DE8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0</w:t>
            </w:r>
          </w:p>
        </w:tc>
        <w:tc>
          <w:tcPr>
            <w:tcW w:w="2914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50127A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1.5</w:t>
            </w:r>
          </w:p>
        </w:tc>
      </w:tr>
      <w:tr w:rsidR="00FA58E0" w:rsidRPr="00DA1251" w14:paraId="74518752" w14:textId="77777777" w:rsidTr="0078352B">
        <w:trPr>
          <w:trHeight w:val="432"/>
          <w:jc w:val="center"/>
        </w:trPr>
        <w:tc>
          <w:tcPr>
            <w:tcW w:w="1628" w:type="dxa"/>
            <w:tcBorders>
              <w:top w:val="single" w:sz="4" w:space="0" w:color="auto"/>
            </w:tcBorders>
            <w:vAlign w:val="center"/>
          </w:tcPr>
          <w:p w14:paraId="1D5EBB9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2-13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564E586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34,145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16A35AF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tcBorders>
              <w:top w:val="single" w:sz="4" w:space="0" w:color="auto"/>
            </w:tcBorders>
            <w:vAlign w:val="center"/>
          </w:tcPr>
          <w:p w14:paraId="13E66C6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2</w:t>
            </w:r>
          </w:p>
        </w:tc>
        <w:tc>
          <w:tcPr>
            <w:tcW w:w="1264" w:type="dxa"/>
            <w:tcBorders>
              <w:top w:val="single" w:sz="4" w:space="0" w:color="auto"/>
            </w:tcBorders>
            <w:vAlign w:val="center"/>
          </w:tcPr>
          <w:p w14:paraId="09D8C89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5.9</w:t>
            </w:r>
          </w:p>
        </w:tc>
        <w:tc>
          <w:tcPr>
            <w:tcW w:w="2221" w:type="dxa"/>
            <w:tcBorders>
              <w:top w:val="single" w:sz="4" w:space="0" w:color="auto"/>
            </w:tcBorders>
            <w:vAlign w:val="center"/>
          </w:tcPr>
          <w:p w14:paraId="5C940C4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4</w:t>
            </w:r>
          </w:p>
        </w:tc>
        <w:tc>
          <w:tcPr>
            <w:tcW w:w="2914" w:type="dxa"/>
            <w:tcBorders>
              <w:top w:val="single" w:sz="4" w:space="0" w:color="auto"/>
            </w:tcBorders>
            <w:vAlign w:val="center"/>
          </w:tcPr>
          <w:p w14:paraId="36A85F0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5.0</w:t>
            </w:r>
          </w:p>
        </w:tc>
      </w:tr>
      <w:tr w:rsidR="00FA58E0" w:rsidRPr="00DA1251" w14:paraId="4B276170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76C14C7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lastRenderedPageBreak/>
              <w:t>2011-12</w:t>
            </w:r>
          </w:p>
        </w:tc>
        <w:tc>
          <w:tcPr>
            <w:tcW w:w="1530" w:type="dxa"/>
            <w:vAlign w:val="center"/>
          </w:tcPr>
          <w:p w14:paraId="709EB4C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33,858</w:t>
            </w:r>
          </w:p>
        </w:tc>
        <w:tc>
          <w:tcPr>
            <w:tcW w:w="1800" w:type="dxa"/>
            <w:vAlign w:val="center"/>
          </w:tcPr>
          <w:p w14:paraId="138986B7" w14:textId="77777777" w:rsidR="00775DF3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1881" w:type="dxa"/>
            <w:vAlign w:val="center"/>
          </w:tcPr>
          <w:p w14:paraId="1E01E74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7</w:t>
            </w:r>
          </w:p>
        </w:tc>
        <w:tc>
          <w:tcPr>
            <w:tcW w:w="1264" w:type="dxa"/>
            <w:vAlign w:val="center"/>
          </w:tcPr>
          <w:p w14:paraId="4A1295F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1</w:t>
            </w:r>
          </w:p>
        </w:tc>
        <w:tc>
          <w:tcPr>
            <w:tcW w:w="2221" w:type="dxa"/>
            <w:vAlign w:val="center"/>
          </w:tcPr>
          <w:p w14:paraId="460FF24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0</w:t>
            </w:r>
          </w:p>
        </w:tc>
        <w:tc>
          <w:tcPr>
            <w:tcW w:w="2914" w:type="dxa"/>
            <w:vAlign w:val="center"/>
          </w:tcPr>
          <w:p w14:paraId="6CCE8DE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1.0</w:t>
            </w:r>
          </w:p>
        </w:tc>
      </w:tr>
      <w:tr w:rsidR="00FA58E0" w:rsidRPr="00DA1251" w14:paraId="7AB1F2A2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40D1E34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10-11</w:t>
            </w:r>
          </w:p>
        </w:tc>
        <w:tc>
          <w:tcPr>
            <w:tcW w:w="1530" w:type="dxa"/>
            <w:vAlign w:val="center"/>
          </w:tcPr>
          <w:p w14:paraId="4F08C93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6,447</w:t>
            </w:r>
          </w:p>
        </w:tc>
        <w:tc>
          <w:tcPr>
            <w:tcW w:w="1800" w:type="dxa"/>
            <w:vAlign w:val="center"/>
          </w:tcPr>
          <w:p w14:paraId="1F1D676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7.5</w:t>
            </w:r>
          </w:p>
        </w:tc>
        <w:tc>
          <w:tcPr>
            <w:tcW w:w="1881" w:type="dxa"/>
            <w:vAlign w:val="center"/>
          </w:tcPr>
          <w:p w14:paraId="4614BB6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5.2</w:t>
            </w:r>
          </w:p>
        </w:tc>
        <w:tc>
          <w:tcPr>
            <w:tcW w:w="1264" w:type="dxa"/>
            <w:vAlign w:val="center"/>
          </w:tcPr>
          <w:p w14:paraId="24652D5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100.0*</w:t>
            </w:r>
          </w:p>
        </w:tc>
        <w:tc>
          <w:tcPr>
            <w:tcW w:w="2221" w:type="dxa"/>
            <w:vAlign w:val="center"/>
          </w:tcPr>
          <w:p w14:paraId="588A1A4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7.6</w:t>
            </w:r>
          </w:p>
        </w:tc>
        <w:tc>
          <w:tcPr>
            <w:tcW w:w="2914" w:type="dxa"/>
            <w:vAlign w:val="center"/>
          </w:tcPr>
          <w:p w14:paraId="4520142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36FA86EF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17B6223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9-10</w:t>
            </w:r>
          </w:p>
        </w:tc>
        <w:tc>
          <w:tcPr>
            <w:tcW w:w="1530" w:type="dxa"/>
            <w:vAlign w:val="center"/>
          </w:tcPr>
          <w:p w14:paraId="414B917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3,795</w:t>
            </w:r>
          </w:p>
        </w:tc>
        <w:tc>
          <w:tcPr>
            <w:tcW w:w="1800" w:type="dxa"/>
            <w:vAlign w:val="center"/>
          </w:tcPr>
          <w:p w14:paraId="0B17606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0.3</w:t>
            </w:r>
          </w:p>
        </w:tc>
        <w:tc>
          <w:tcPr>
            <w:tcW w:w="1881" w:type="dxa"/>
            <w:vAlign w:val="center"/>
          </w:tcPr>
          <w:p w14:paraId="1AD9829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7.1</w:t>
            </w:r>
          </w:p>
        </w:tc>
        <w:tc>
          <w:tcPr>
            <w:tcW w:w="1264" w:type="dxa"/>
            <w:vAlign w:val="center"/>
          </w:tcPr>
          <w:p w14:paraId="2574BA4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5.6*</w:t>
            </w:r>
          </w:p>
        </w:tc>
        <w:tc>
          <w:tcPr>
            <w:tcW w:w="2221" w:type="dxa"/>
            <w:vAlign w:val="center"/>
          </w:tcPr>
          <w:p w14:paraId="0A1ABED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0.3</w:t>
            </w:r>
          </w:p>
        </w:tc>
        <w:tc>
          <w:tcPr>
            <w:tcW w:w="2914" w:type="dxa"/>
            <w:vAlign w:val="center"/>
          </w:tcPr>
          <w:p w14:paraId="3F18D6F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38D6FDDD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44175F2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8-09</w:t>
            </w:r>
          </w:p>
        </w:tc>
        <w:tc>
          <w:tcPr>
            <w:tcW w:w="1530" w:type="dxa"/>
            <w:vAlign w:val="center"/>
          </w:tcPr>
          <w:p w14:paraId="4FAB582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18,934</w:t>
            </w:r>
          </w:p>
        </w:tc>
        <w:tc>
          <w:tcPr>
            <w:tcW w:w="1800" w:type="dxa"/>
            <w:vAlign w:val="center"/>
          </w:tcPr>
          <w:p w14:paraId="7B62A8D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2.3</w:t>
            </w:r>
          </w:p>
        </w:tc>
        <w:tc>
          <w:tcPr>
            <w:tcW w:w="1881" w:type="dxa"/>
            <w:vAlign w:val="center"/>
          </w:tcPr>
          <w:p w14:paraId="12F4089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8.3</w:t>
            </w:r>
          </w:p>
        </w:tc>
        <w:tc>
          <w:tcPr>
            <w:tcW w:w="1264" w:type="dxa"/>
            <w:vAlign w:val="center"/>
          </w:tcPr>
          <w:p w14:paraId="36F948A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6.2*</w:t>
            </w:r>
          </w:p>
        </w:tc>
        <w:tc>
          <w:tcPr>
            <w:tcW w:w="2221" w:type="dxa"/>
            <w:vAlign w:val="center"/>
          </w:tcPr>
          <w:p w14:paraId="14657F1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8.1</w:t>
            </w:r>
          </w:p>
        </w:tc>
        <w:tc>
          <w:tcPr>
            <w:tcW w:w="2914" w:type="dxa"/>
            <w:vAlign w:val="center"/>
          </w:tcPr>
          <w:p w14:paraId="14CA882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0CC7B674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2AD5E71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7-08</w:t>
            </w:r>
          </w:p>
        </w:tc>
        <w:tc>
          <w:tcPr>
            <w:tcW w:w="1530" w:type="dxa"/>
            <w:vAlign w:val="center"/>
          </w:tcPr>
          <w:p w14:paraId="6B104FF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6,433</w:t>
            </w:r>
          </w:p>
        </w:tc>
        <w:tc>
          <w:tcPr>
            <w:tcW w:w="1800" w:type="dxa"/>
            <w:vAlign w:val="center"/>
          </w:tcPr>
          <w:p w14:paraId="6BD8064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3</w:t>
            </w:r>
          </w:p>
        </w:tc>
        <w:tc>
          <w:tcPr>
            <w:tcW w:w="1881" w:type="dxa"/>
            <w:vAlign w:val="center"/>
          </w:tcPr>
          <w:p w14:paraId="5974B18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4.1</w:t>
            </w:r>
          </w:p>
        </w:tc>
        <w:tc>
          <w:tcPr>
            <w:tcW w:w="1264" w:type="dxa"/>
            <w:vAlign w:val="center"/>
          </w:tcPr>
          <w:p w14:paraId="6CCB274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9.9</w:t>
            </w:r>
          </w:p>
        </w:tc>
        <w:tc>
          <w:tcPr>
            <w:tcW w:w="2221" w:type="dxa"/>
            <w:vAlign w:val="center"/>
          </w:tcPr>
          <w:p w14:paraId="48AF11E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5.2</w:t>
            </w:r>
          </w:p>
        </w:tc>
        <w:tc>
          <w:tcPr>
            <w:tcW w:w="2914" w:type="dxa"/>
            <w:vAlign w:val="center"/>
          </w:tcPr>
          <w:p w14:paraId="7F4ECAD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1F7CD280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64AF43C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6-07</w:t>
            </w:r>
          </w:p>
        </w:tc>
        <w:tc>
          <w:tcPr>
            <w:tcW w:w="1530" w:type="dxa"/>
            <w:vAlign w:val="center"/>
          </w:tcPr>
          <w:p w14:paraId="32C8EA2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2,932</w:t>
            </w:r>
          </w:p>
        </w:tc>
        <w:tc>
          <w:tcPr>
            <w:tcW w:w="1800" w:type="dxa"/>
            <w:vAlign w:val="center"/>
          </w:tcPr>
          <w:p w14:paraId="60CB124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5.8</w:t>
            </w:r>
          </w:p>
        </w:tc>
        <w:tc>
          <w:tcPr>
            <w:tcW w:w="1881" w:type="dxa"/>
            <w:vAlign w:val="center"/>
          </w:tcPr>
          <w:p w14:paraId="698A597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3.1</w:t>
            </w:r>
          </w:p>
        </w:tc>
        <w:tc>
          <w:tcPr>
            <w:tcW w:w="1264" w:type="dxa"/>
            <w:vAlign w:val="center"/>
          </w:tcPr>
          <w:p w14:paraId="7B97BC6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7.5</w:t>
            </w:r>
          </w:p>
        </w:tc>
        <w:tc>
          <w:tcPr>
            <w:tcW w:w="2221" w:type="dxa"/>
            <w:vAlign w:val="center"/>
          </w:tcPr>
          <w:p w14:paraId="07233A1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0</w:t>
            </w:r>
          </w:p>
        </w:tc>
        <w:tc>
          <w:tcPr>
            <w:tcW w:w="2914" w:type="dxa"/>
            <w:vAlign w:val="center"/>
          </w:tcPr>
          <w:p w14:paraId="6D77942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60D5FB3A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12A4430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5-06</w:t>
            </w:r>
          </w:p>
        </w:tc>
        <w:tc>
          <w:tcPr>
            <w:tcW w:w="1530" w:type="dxa"/>
            <w:vAlign w:val="center"/>
          </w:tcPr>
          <w:p w14:paraId="42AD3FA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3, 914</w:t>
            </w:r>
          </w:p>
        </w:tc>
        <w:tc>
          <w:tcPr>
            <w:tcW w:w="1800" w:type="dxa"/>
            <w:vAlign w:val="center"/>
          </w:tcPr>
          <w:p w14:paraId="0B700C7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3.5</w:t>
            </w:r>
          </w:p>
        </w:tc>
        <w:tc>
          <w:tcPr>
            <w:tcW w:w="1881" w:type="dxa"/>
            <w:vAlign w:val="center"/>
          </w:tcPr>
          <w:p w14:paraId="649BE5E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9.2</w:t>
            </w:r>
          </w:p>
        </w:tc>
        <w:tc>
          <w:tcPr>
            <w:tcW w:w="1264" w:type="dxa"/>
            <w:vAlign w:val="center"/>
          </w:tcPr>
          <w:p w14:paraId="4BD0E97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2.6</w:t>
            </w:r>
          </w:p>
        </w:tc>
        <w:tc>
          <w:tcPr>
            <w:tcW w:w="2221" w:type="dxa"/>
            <w:vAlign w:val="center"/>
          </w:tcPr>
          <w:p w14:paraId="2898C2A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1.5</w:t>
            </w:r>
          </w:p>
        </w:tc>
        <w:tc>
          <w:tcPr>
            <w:tcW w:w="2914" w:type="dxa"/>
            <w:vAlign w:val="center"/>
          </w:tcPr>
          <w:p w14:paraId="076FA33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2552DAD2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0C13D66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4-05</w:t>
            </w:r>
          </w:p>
        </w:tc>
        <w:tc>
          <w:tcPr>
            <w:tcW w:w="1530" w:type="dxa"/>
            <w:vAlign w:val="center"/>
          </w:tcPr>
          <w:p w14:paraId="7014402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4,243</w:t>
            </w:r>
          </w:p>
        </w:tc>
        <w:tc>
          <w:tcPr>
            <w:tcW w:w="1800" w:type="dxa"/>
            <w:vAlign w:val="center"/>
          </w:tcPr>
          <w:p w14:paraId="53EEB84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0.7</w:t>
            </w:r>
          </w:p>
        </w:tc>
        <w:tc>
          <w:tcPr>
            <w:tcW w:w="1881" w:type="dxa"/>
            <w:vAlign w:val="center"/>
          </w:tcPr>
          <w:p w14:paraId="081FF24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1</w:t>
            </w:r>
          </w:p>
        </w:tc>
        <w:tc>
          <w:tcPr>
            <w:tcW w:w="1264" w:type="dxa"/>
            <w:vAlign w:val="center"/>
          </w:tcPr>
          <w:p w14:paraId="4C9E650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2</w:t>
            </w:r>
          </w:p>
        </w:tc>
        <w:tc>
          <w:tcPr>
            <w:tcW w:w="2221" w:type="dxa"/>
            <w:vAlign w:val="center"/>
          </w:tcPr>
          <w:p w14:paraId="7395E80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7.0</w:t>
            </w:r>
          </w:p>
        </w:tc>
        <w:tc>
          <w:tcPr>
            <w:tcW w:w="2914" w:type="dxa"/>
            <w:vAlign w:val="center"/>
          </w:tcPr>
          <w:p w14:paraId="58F40AE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4F0FE43D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76A165C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3-04</w:t>
            </w:r>
          </w:p>
        </w:tc>
        <w:tc>
          <w:tcPr>
            <w:tcW w:w="1530" w:type="dxa"/>
            <w:vAlign w:val="center"/>
          </w:tcPr>
          <w:p w14:paraId="28CA8C0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1,705</w:t>
            </w:r>
          </w:p>
        </w:tc>
        <w:tc>
          <w:tcPr>
            <w:tcW w:w="1800" w:type="dxa"/>
            <w:vAlign w:val="center"/>
          </w:tcPr>
          <w:p w14:paraId="7D6B222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1.1</w:t>
            </w:r>
          </w:p>
        </w:tc>
        <w:tc>
          <w:tcPr>
            <w:tcW w:w="1881" w:type="dxa"/>
            <w:vAlign w:val="center"/>
          </w:tcPr>
          <w:p w14:paraId="1209960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5.5</w:t>
            </w:r>
          </w:p>
        </w:tc>
        <w:tc>
          <w:tcPr>
            <w:tcW w:w="1264" w:type="dxa"/>
            <w:vAlign w:val="center"/>
          </w:tcPr>
          <w:p w14:paraId="14CC261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8.8</w:t>
            </w:r>
          </w:p>
        </w:tc>
        <w:tc>
          <w:tcPr>
            <w:tcW w:w="2221" w:type="dxa"/>
            <w:vAlign w:val="center"/>
          </w:tcPr>
          <w:p w14:paraId="76DDFAA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7</w:t>
            </w:r>
          </w:p>
        </w:tc>
        <w:tc>
          <w:tcPr>
            <w:tcW w:w="2914" w:type="dxa"/>
            <w:vAlign w:val="center"/>
          </w:tcPr>
          <w:p w14:paraId="3CE5984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608155C2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2FB3C91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2-03</w:t>
            </w:r>
          </w:p>
        </w:tc>
        <w:tc>
          <w:tcPr>
            <w:tcW w:w="1530" w:type="dxa"/>
            <w:vAlign w:val="center"/>
          </w:tcPr>
          <w:p w14:paraId="1F360B1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1,047</w:t>
            </w:r>
          </w:p>
        </w:tc>
        <w:tc>
          <w:tcPr>
            <w:tcW w:w="1800" w:type="dxa"/>
            <w:vAlign w:val="center"/>
          </w:tcPr>
          <w:p w14:paraId="775335E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8.0</w:t>
            </w:r>
          </w:p>
        </w:tc>
        <w:tc>
          <w:tcPr>
            <w:tcW w:w="1881" w:type="dxa"/>
            <w:vAlign w:val="center"/>
          </w:tcPr>
          <w:p w14:paraId="4E470D7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1</w:t>
            </w:r>
          </w:p>
        </w:tc>
        <w:tc>
          <w:tcPr>
            <w:tcW w:w="1264" w:type="dxa"/>
            <w:vAlign w:val="center"/>
          </w:tcPr>
          <w:p w14:paraId="16DCA3D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7.3</w:t>
            </w:r>
          </w:p>
        </w:tc>
        <w:tc>
          <w:tcPr>
            <w:tcW w:w="2221" w:type="dxa"/>
            <w:vAlign w:val="center"/>
          </w:tcPr>
          <w:p w14:paraId="2987250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69.4</w:t>
            </w:r>
          </w:p>
        </w:tc>
        <w:tc>
          <w:tcPr>
            <w:tcW w:w="2914" w:type="dxa"/>
            <w:vAlign w:val="center"/>
          </w:tcPr>
          <w:p w14:paraId="40A3A1C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65BD0F21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5CC3DBD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1-02</w:t>
            </w:r>
          </w:p>
        </w:tc>
        <w:tc>
          <w:tcPr>
            <w:tcW w:w="1530" w:type="dxa"/>
            <w:vAlign w:val="center"/>
          </w:tcPr>
          <w:p w14:paraId="60D6150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19,422</w:t>
            </w:r>
          </w:p>
        </w:tc>
        <w:tc>
          <w:tcPr>
            <w:tcW w:w="1800" w:type="dxa"/>
            <w:vAlign w:val="center"/>
          </w:tcPr>
          <w:p w14:paraId="0FF0CD4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2.2</w:t>
            </w:r>
          </w:p>
        </w:tc>
        <w:tc>
          <w:tcPr>
            <w:tcW w:w="1881" w:type="dxa"/>
            <w:vAlign w:val="center"/>
          </w:tcPr>
          <w:p w14:paraId="23FF4D8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8.1</w:t>
            </w:r>
          </w:p>
        </w:tc>
        <w:tc>
          <w:tcPr>
            <w:tcW w:w="1264" w:type="dxa"/>
            <w:vAlign w:val="center"/>
          </w:tcPr>
          <w:p w14:paraId="144DBA6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8</w:t>
            </w:r>
          </w:p>
        </w:tc>
        <w:tc>
          <w:tcPr>
            <w:tcW w:w="2221" w:type="dxa"/>
            <w:vAlign w:val="center"/>
          </w:tcPr>
          <w:p w14:paraId="04F538D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2.5</w:t>
            </w:r>
          </w:p>
        </w:tc>
        <w:tc>
          <w:tcPr>
            <w:tcW w:w="2914" w:type="dxa"/>
            <w:vAlign w:val="center"/>
          </w:tcPr>
          <w:p w14:paraId="4E92831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6FE61F93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20FA612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2000-01</w:t>
            </w:r>
          </w:p>
        </w:tc>
        <w:tc>
          <w:tcPr>
            <w:tcW w:w="1530" w:type="dxa"/>
            <w:vAlign w:val="center"/>
          </w:tcPr>
          <w:p w14:paraId="406DA17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0,335</w:t>
            </w:r>
          </w:p>
        </w:tc>
        <w:tc>
          <w:tcPr>
            <w:tcW w:w="1800" w:type="dxa"/>
            <w:vAlign w:val="center"/>
          </w:tcPr>
          <w:p w14:paraId="48D7D74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2.0</w:t>
            </w:r>
          </w:p>
        </w:tc>
        <w:tc>
          <w:tcPr>
            <w:tcW w:w="1881" w:type="dxa"/>
            <w:vAlign w:val="center"/>
          </w:tcPr>
          <w:p w14:paraId="1B69929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9</w:t>
            </w:r>
          </w:p>
        </w:tc>
        <w:tc>
          <w:tcPr>
            <w:tcW w:w="1264" w:type="dxa"/>
            <w:vAlign w:val="center"/>
          </w:tcPr>
          <w:p w14:paraId="3C2A34C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7.5</w:t>
            </w:r>
          </w:p>
        </w:tc>
        <w:tc>
          <w:tcPr>
            <w:tcW w:w="2221" w:type="dxa"/>
            <w:vAlign w:val="center"/>
          </w:tcPr>
          <w:p w14:paraId="3A37826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56.6</w:t>
            </w:r>
          </w:p>
        </w:tc>
        <w:tc>
          <w:tcPr>
            <w:tcW w:w="2914" w:type="dxa"/>
            <w:vAlign w:val="center"/>
          </w:tcPr>
          <w:p w14:paraId="7E9331B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68ED28A8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6A56474E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1999-00</w:t>
            </w:r>
          </w:p>
        </w:tc>
        <w:tc>
          <w:tcPr>
            <w:tcW w:w="1530" w:type="dxa"/>
            <w:vAlign w:val="center"/>
          </w:tcPr>
          <w:p w14:paraId="0AFA73C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0,126</w:t>
            </w:r>
          </w:p>
        </w:tc>
        <w:tc>
          <w:tcPr>
            <w:tcW w:w="1800" w:type="dxa"/>
            <w:vAlign w:val="center"/>
          </w:tcPr>
          <w:p w14:paraId="45373C41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0.3</w:t>
            </w:r>
          </w:p>
        </w:tc>
        <w:tc>
          <w:tcPr>
            <w:tcW w:w="1881" w:type="dxa"/>
            <w:vAlign w:val="center"/>
          </w:tcPr>
          <w:p w14:paraId="730F699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76.5</w:t>
            </w:r>
          </w:p>
        </w:tc>
        <w:tc>
          <w:tcPr>
            <w:tcW w:w="1264" w:type="dxa"/>
            <w:vAlign w:val="center"/>
          </w:tcPr>
          <w:p w14:paraId="3152E035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6.5</w:t>
            </w:r>
          </w:p>
        </w:tc>
        <w:tc>
          <w:tcPr>
            <w:tcW w:w="2221" w:type="dxa"/>
            <w:vAlign w:val="center"/>
          </w:tcPr>
          <w:p w14:paraId="537031F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2914" w:type="dxa"/>
            <w:vAlign w:val="center"/>
          </w:tcPr>
          <w:p w14:paraId="123A7D7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3247D686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6D3DA5B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1998-99</w:t>
            </w:r>
          </w:p>
        </w:tc>
        <w:tc>
          <w:tcPr>
            <w:tcW w:w="1530" w:type="dxa"/>
            <w:vAlign w:val="center"/>
          </w:tcPr>
          <w:p w14:paraId="710B8B3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3,591</w:t>
            </w:r>
          </w:p>
        </w:tc>
        <w:tc>
          <w:tcPr>
            <w:tcW w:w="1800" w:type="dxa"/>
            <w:vAlign w:val="center"/>
          </w:tcPr>
          <w:p w14:paraId="62E985B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5.3</w:t>
            </w:r>
          </w:p>
        </w:tc>
        <w:tc>
          <w:tcPr>
            <w:tcW w:w="1881" w:type="dxa"/>
            <w:vAlign w:val="center"/>
          </w:tcPr>
          <w:p w14:paraId="33BAABBF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3.5</w:t>
            </w:r>
          </w:p>
        </w:tc>
        <w:tc>
          <w:tcPr>
            <w:tcW w:w="1264" w:type="dxa"/>
            <w:vAlign w:val="center"/>
          </w:tcPr>
          <w:p w14:paraId="1B5B8D1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2</w:t>
            </w:r>
          </w:p>
        </w:tc>
        <w:tc>
          <w:tcPr>
            <w:tcW w:w="2221" w:type="dxa"/>
            <w:vAlign w:val="center"/>
          </w:tcPr>
          <w:p w14:paraId="223F6E0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2914" w:type="dxa"/>
            <w:vAlign w:val="center"/>
          </w:tcPr>
          <w:p w14:paraId="766C42B3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2D72C8A2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08FD922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1997-98</w:t>
            </w:r>
          </w:p>
        </w:tc>
        <w:tc>
          <w:tcPr>
            <w:tcW w:w="1530" w:type="dxa"/>
            <w:vAlign w:val="center"/>
          </w:tcPr>
          <w:p w14:paraId="02DC698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2,838</w:t>
            </w:r>
          </w:p>
        </w:tc>
        <w:tc>
          <w:tcPr>
            <w:tcW w:w="1800" w:type="dxa"/>
            <w:vAlign w:val="center"/>
          </w:tcPr>
          <w:p w14:paraId="5CC898C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0.6</w:t>
            </w:r>
          </w:p>
        </w:tc>
        <w:tc>
          <w:tcPr>
            <w:tcW w:w="1881" w:type="dxa"/>
            <w:vAlign w:val="center"/>
          </w:tcPr>
          <w:p w14:paraId="169A3AD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7.9</w:t>
            </w:r>
          </w:p>
        </w:tc>
        <w:tc>
          <w:tcPr>
            <w:tcW w:w="1264" w:type="dxa"/>
            <w:vAlign w:val="center"/>
          </w:tcPr>
          <w:p w14:paraId="35CF9F6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3.1</w:t>
            </w:r>
          </w:p>
        </w:tc>
        <w:tc>
          <w:tcPr>
            <w:tcW w:w="2221" w:type="dxa"/>
            <w:vAlign w:val="center"/>
          </w:tcPr>
          <w:p w14:paraId="7922D15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2914" w:type="dxa"/>
            <w:vAlign w:val="center"/>
          </w:tcPr>
          <w:p w14:paraId="47C6B74C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6A2EB114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2787C98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1996-97</w:t>
            </w:r>
          </w:p>
        </w:tc>
        <w:tc>
          <w:tcPr>
            <w:tcW w:w="1530" w:type="dxa"/>
            <w:vAlign w:val="center"/>
          </w:tcPr>
          <w:p w14:paraId="1F4A9E8D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24,318</w:t>
            </w:r>
          </w:p>
        </w:tc>
        <w:tc>
          <w:tcPr>
            <w:tcW w:w="1800" w:type="dxa"/>
            <w:vAlign w:val="center"/>
          </w:tcPr>
          <w:p w14:paraId="0CB159A6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1.7</w:t>
            </w:r>
          </w:p>
        </w:tc>
        <w:tc>
          <w:tcPr>
            <w:tcW w:w="1881" w:type="dxa"/>
            <w:vAlign w:val="center"/>
          </w:tcPr>
          <w:p w14:paraId="0AC8E14B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89.5</w:t>
            </w:r>
          </w:p>
        </w:tc>
        <w:tc>
          <w:tcPr>
            <w:tcW w:w="1264" w:type="dxa"/>
            <w:vAlign w:val="center"/>
          </w:tcPr>
          <w:p w14:paraId="57779F42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0</w:t>
            </w:r>
          </w:p>
        </w:tc>
        <w:tc>
          <w:tcPr>
            <w:tcW w:w="2221" w:type="dxa"/>
            <w:vAlign w:val="center"/>
          </w:tcPr>
          <w:p w14:paraId="23259CD7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2914" w:type="dxa"/>
            <w:vAlign w:val="center"/>
          </w:tcPr>
          <w:p w14:paraId="74FEB33A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  <w:tr w:rsidR="00FA58E0" w:rsidRPr="00DA1251" w14:paraId="537738C7" w14:textId="77777777" w:rsidTr="0078352B">
        <w:trPr>
          <w:trHeight w:val="432"/>
          <w:jc w:val="center"/>
        </w:trPr>
        <w:tc>
          <w:tcPr>
            <w:tcW w:w="1628" w:type="dxa"/>
            <w:vAlign w:val="center"/>
          </w:tcPr>
          <w:p w14:paraId="1C4C3398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b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b/>
                <w:position w:val="-30"/>
                <w:szCs w:val="24"/>
              </w:rPr>
              <w:t>1995-96</w:t>
            </w:r>
          </w:p>
        </w:tc>
        <w:tc>
          <w:tcPr>
            <w:tcW w:w="1530" w:type="dxa"/>
            <w:vAlign w:val="center"/>
          </w:tcPr>
          <w:p w14:paraId="3264143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19,764</w:t>
            </w:r>
          </w:p>
        </w:tc>
        <w:tc>
          <w:tcPr>
            <w:tcW w:w="1800" w:type="dxa"/>
            <w:vAlign w:val="center"/>
          </w:tcPr>
          <w:p w14:paraId="4467DB64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6.5</w:t>
            </w:r>
          </w:p>
        </w:tc>
        <w:tc>
          <w:tcPr>
            <w:tcW w:w="1881" w:type="dxa"/>
            <w:vAlign w:val="center"/>
          </w:tcPr>
          <w:p w14:paraId="5F5876A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4.8</w:t>
            </w:r>
          </w:p>
        </w:tc>
        <w:tc>
          <w:tcPr>
            <w:tcW w:w="1264" w:type="dxa"/>
            <w:vAlign w:val="center"/>
          </w:tcPr>
          <w:p w14:paraId="5FCBB62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96.5</w:t>
            </w:r>
          </w:p>
        </w:tc>
        <w:tc>
          <w:tcPr>
            <w:tcW w:w="2221" w:type="dxa"/>
            <w:vAlign w:val="center"/>
          </w:tcPr>
          <w:p w14:paraId="25181B29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position w:val="-30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  <w:tc>
          <w:tcPr>
            <w:tcW w:w="2914" w:type="dxa"/>
            <w:vAlign w:val="center"/>
          </w:tcPr>
          <w:p w14:paraId="28D6CCB0" w14:textId="77777777" w:rsidR="00FA58E0" w:rsidRPr="00DA1251" w:rsidRDefault="00FA58E0" w:rsidP="003447D6">
            <w:pPr>
              <w:jc w:val="center"/>
              <w:rPr>
                <w:rFonts w:ascii="Calibri" w:hAnsi="Calibri" w:cs="Calibri"/>
                <w:szCs w:val="24"/>
              </w:rPr>
            </w:pPr>
            <w:r w:rsidRPr="00DA1251">
              <w:rPr>
                <w:rFonts w:ascii="Calibri" w:hAnsi="Calibri" w:cs="Calibri"/>
                <w:position w:val="-30"/>
                <w:szCs w:val="24"/>
              </w:rPr>
              <w:t>N/A</w:t>
            </w:r>
          </w:p>
        </w:tc>
      </w:tr>
    </w:tbl>
    <w:tbl>
      <w:tblPr>
        <w:tblW w:w="13420" w:type="dxa"/>
        <w:tblLook w:val="04A0" w:firstRow="1" w:lastRow="0" w:firstColumn="1" w:lastColumn="0" w:noHBand="0" w:noVBand="1"/>
      </w:tblPr>
      <w:tblGrid>
        <w:gridCol w:w="956"/>
        <w:gridCol w:w="4988"/>
        <w:gridCol w:w="222"/>
        <w:gridCol w:w="222"/>
        <w:gridCol w:w="3306"/>
        <w:gridCol w:w="2438"/>
        <w:gridCol w:w="1694"/>
      </w:tblGrid>
      <w:tr w:rsidR="00956B9B" w:rsidRPr="00DA1251" w14:paraId="096CC0B1" w14:textId="77777777" w:rsidTr="008A0A2D">
        <w:trPr>
          <w:trHeight w:val="1320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AC37" w14:textId="77777777" w:rsidR="00956B9B" w:rsidRPr="00DA1251" w:rsidRDefault="00956B9B" w:rsidP="008A0A2D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lastRenderedPageBreak/>
              <w:t>1</w:t>
            </w:r>
          </w:p>
        </w:tc>
        <w:tc>
          <w:tcPr>
            <w:tcW w:w="1246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C9D56" w14:textId="0D3368C0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in the 2017-18 school year, the survey submission deadline was extended from late October to mid-December, at which point no additional surveys were accepted. In prior years, additional surveys were accepted after the deadline. In 2020-21, the survey deadline was postponed to March to allow for more complete reporting, given extenuating pandemic-related circumstances. Beginning with the 2021-2022 school year, the survey deadline occurs in late January/early February.</w:t>
            </w:r>
          </w:p>
        </w:tc>
      </w:tr>
      <w:tr w:rsidR="00956B9B" w:rsidRPr="00DA1251" w14:paraId="7F766552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EE9D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CC3C" w14:textId="66695191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2024-25: Data for 3 colleges omitted due to data </w:t>
            </w:r>
            <w:r w:rsidR="00C0544C"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discrepancies</w:t>
            </w: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5F369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7E645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9F12F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4C742D2A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0567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421F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23-24: Data for 1 college omitted due to data discrepancy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B62ED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ED265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A64A7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4F6E39CE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7D93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37A9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21-23: No school data was omitted from this report due to data discrepancy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71E45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108AB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66C86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6029A1A6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67AE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261DE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0" w:name="RANGE!B37"/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19-20: Data for 8 colleges omitted due to data discrepancies.</w:t>
            </w:r>
            <w:bookmarkEnd w:id="0"/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14B74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877C3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7266B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1102B4DE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41C9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785BF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18-19: Data for 1 college omitted due to data discrepancy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2E666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EDB431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68D2B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07096859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16112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C0C2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17-18: Data for 8 colleges omitted due to data discrepancies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0CEC9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9B5AF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BCB0C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66DDE0B6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E1C5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60853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16-17: Data for 5 colleges omitted due to data discrepancies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A361D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AC7D5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1134A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279A7BD9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965C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F2502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15-16: Data for 6 colleges omitted due to data discrepancies.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928C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1D004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E40D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03CBA445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055A" w14:textId="77777777" w:rsidR="00956B9B" w:rsidRPr="00DA1251" w:rsidRDefault="00956B9B" w:rsidP="00956B9B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50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03F84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Measles, mumps and rubella vaccine</w:t>
            </w: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5B22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F952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B40E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63AD4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2A9223AF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A8F5" w14:textId="77777777" w:rsidR="00956B9B" w:rsidRPr="00DA1251" w:rsidRDefault="00956B9B" w:rsidP="00956B9B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5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9A32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1991-10: Includes all students with 2 doses of a measles-containing vaccine</w:t>
            </w: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25CF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787F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9B78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19644CA2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FC94A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0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F81F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11-Current: Students with 2 doses of MMR vaccine or laboratory evidence of immunity to measles, mumps, and rubella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87BD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56B9B" w:rsidRPr="00DA1251" w14:paraId="782BE1A3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96C7" w14:textId="77777777" w:rsidR="00956B9B" w:rsidRPr="00DA1251" w:rsidRDefault="00956B9B" w:rsidP="00956B9B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3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1256A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Tetanus and diphtheria vaccine (Td) and Tetanus, diphtheria, acellular pertussis (Tdap) vaccine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142B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AC75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1FF4D92F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C21F3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4B4F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1995-07: Td only</w:t>
            </w: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8DBFB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1490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D8CC3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F45F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D10D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6AC773AB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CA47D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EFCAB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2008-11: Td/Tdap</w:t>
            </w: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FADF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8132F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A134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2B64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A3ED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012A5463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4649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0603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2012-Current: Tdap only </w:t>
            </w: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4A01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CE16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E949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7C10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2849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7F58B9B6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019A" w14:textId="77777777" w:rsidR="00956B9B" w:rsidRPr="00DA1251" w:rsidRDefault="00956B9B" w:rsidP="00956B9B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4E28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Hepatitis B vaccine</w:t>
            </w: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3855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12FB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1BFF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AE64C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B139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74DFB06F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6B70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83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B65F3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2011-Current: Includes students with 3 doses of Hepatitis B vaccine or serologic proof of immunity 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3194E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EB342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560E306C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07AC6" w14:textId="77777777" w:rsidR="00956B9B" w:rsidRPr="00DA1251" w:rsidRDefault="00956B9B" w:rsidP="00956B9B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83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DFDD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>Includes students with 2 doses of varicella vaccine or serologic proof of immunity or reliable history of chickenpox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E445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13BD" w14:textId="77777777" w:rsidR="00956B9B" w:rsidRPr="00DA1251" w:rsidRDefault="00956B9B" w:rsidP="00956B9B">
            <w:pPr>
              <w:rPr>
                <w:rFonts w:ascii="Calibri" w:hAnsi="Calibri" w:cs="Calibri"/>
                <w:sz w:val="20"/>
              </w:rPr>
            </w:pPr>
          </w:p>
        </w:tc>
      </w:tr>
      <w:tr w:rsidR="00956B9B" w:rsidRPr="00DA1251" w14:paraId="7D86F541" w14:textId="77777777" w:rsidTr="00956B9B">
        <w:trPr>
          <w:trHeight w:val="225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47553" w14:textId="77777777" w:rsidR="00956B9B" w:rsidRPr="00DA1251" w:rsidRDefault="00956B9B" w:rsidP="00956B9B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1246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5E60B" w14:textId="77777777" w:rsidR="00956B9B" w:rsidRPr="00DA1251" w:rsidRDefault="00956B9B" w:rsidP="00956B9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A125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Td/Tdap rates from 2008-2010 may be artificially inflated due to the survey design, which led to the possibility of students being double counted for both Td and Tdap.  </w:t>
            </w:r>
          </w:p>
        </w:tc>
      </w:tr>
    </w:tbl>
    <w:p w14:paraId="1DB824B4" w14:textId="09EAE9F8" w:rsidR="00084E05" w:rsidRPr="00DA1251" w:rsidRDefault="00084E05" w:rsidP="00FE0FEB">
      <w:pPr>
        <w:rPr>
          <w:rFonts w:ascii="Calibri" w:hAnsi="Calibri" w:cs="Calibri"/>
          <w:bCs/>
          <w:sz w:val="20"/>
        </w:rPr>
      </w:pPr>
    </w:p>
    <w:sectPr w:rsidR="00084E05" w:rsidRPr="00DA1251" w:rsidSect="005B1962">
      <w:headerReference w:type="default" r:id="rId6"/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B7544" w14:textId="77777777" w:rsidR="00E41022" w:rsidRDefault="00E41022">
      <w:r>
        <w:separator/>
      </w:r>
    </w:p>
  </w:endnote>
  <w:endnote w:type="continuationSeparator" w:id="0">
    <w:p w14:paraId="5ADC4646" w14:textId="77777777" w:rsidR="00E41022" w:rsidRDefault="00E41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01BA3" w14:textId="3754953B" w:rsidR="00EB40C6" w:rsidRPr="002F7A46" w:rsidRDefault="00EB40C6" w:rsidP="00C809E1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 w:val="20"/>
      </w:rPr>
    </w:pPr>
    <w:bookmarkStart w:id="1" w:name="_Hlk167975730"/>
    <w:bookmarkStart w:id="2" w:name="_Hlk167975731"/>
  </w:p>
  <w:p w14:paraId="2B714470" w14:textId="14E5F68C" w:rsidR="00EB40C6" w:rsidRPr="002F7A46" w:rsidRDefault="00EB40C6" w:rsidP="00EB40C6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Cs w:val="24"/>
      </w:rPr>
    </w:pPr>
    <w:r w:rsidRPr="002F7A46">
      <w:rPr>
        <w:rFonts w:ascii="Calibri" w:hAnsi="Calibri" w:cs="Calibri"/>
        <w:b/>
        <w:szCs w:val="24"/>
      </w:rPr>
      <w:t>Source: Massachusetts Department of Public Health Immunization Division, College Immunization Surveys, 1995-202</w:t>
    </w:r>
    <w:r w:rsidR="002D1949">
      <w:rPr>
        <w:rFonts w:ascii="Calibri" w:hAnsi="Calibri" w:cs="Calibri"/>
        <w:b/>
        <w:szCs w:val="24"/>
      </w:rPr>
      <w:t>5</w:t>
    </w:r>
  </w:p>
  <w:p w14:paraId="335B38DB" w14:textId="77777777" w:rsidR="00EB40C6" w:rsidRPr="002F7A46" w:rsidRDefault="00EB40C6" w:rsidP="00652A18">
    <w:pPr>
      <w:pStyle w:val="Footer"/>
      <w:tabs>
        <w:tab w:val="clear" w:pos="4320"/>
        <w:tab w:val="clear" w:pos="8640"/>
        <w:tab w:val="center" w:pos="6120"/>
        <w:tab w:val="right" w:pos="12960"/>
      </w:tabs>
      <w:jc w:val="center"/>
      <w:rPr>
        <w:rFonts w:ascii="Calibri" w:hAnsi="Calibri" w:cs="Calibri"/>
        <w:sz w:val="20"/>
      </w:rPr>
    </w:pPr>
  </w:p>
  <w:p w14:paraId="4DA0FDED" w14:textId="4E8DA035" w:rsidR="00EB40C6" w:rsidRPr="002F7A46" w:rsidRDefault="00EB40C6" w:rsidP="00775DF3">
    <w:pPr>
      <w:pStyle w:val="Footer"/>
      <w:tabs>
        <w:tab w:val="clear" w:pos="4320"/>
        <w:tab w:val="clear" w:pos="8640"/>
        <w:tab w:val="left" w:pos="0"/>
        <w:tab w:val="center" w:pos="7200"/>
        <w:tab w:val="right" w:pos="14400"/>
      </w:tabs>
      <w:rPr>
        <w:rFonts w:ascii="Calibri" w:hAnsi="Calibri" w:cs="Calibri"/>
        <w:noProof/>
        <w:snapToGrid w:val="0"/>
        <w:sz w:val="20"/>
      </w:rPr>
    </w:pPr>
    <w:r w:rsidRPr="002F7A46">
      <w:rPr>
        <w:rFonts w:ascii="Calibri" w:hAnsi="Calibri" w:cs="Calibri"/>
        <w:sz w:val="20"/>
      </w:rPr>
      <w:t>Updated</w:t>
    </w:r>
    <w:r w:rsidR="0056510E">
      <w:rPr>
        <w:rFonts w:ascii="Calibri" w:hAnsi="Calibri" w:cs="Calibri"/>
        <w:sz w:val="20"/>
      </w:rPr>
      <w:t xml:space="preserve"> 04/24/2025</w:t>
    </w:r>
    <w:r w:rsidR="002E5E9B" w:rsidRPr="002F7A46">
      <w:rPr>
        <w:rFonts w:ascii="Calibri" w:hAnsi="Calibri" w:cs="Calibri"/>
        <w:sz w:val="20"/>
      </w:rPr>
      <w:tab/>
    </w:r>
    <w:r w:rsidRPr="002F7A46">
      <w:rPr>
        <w:rFonts w:ascii="Calibri" w:hAnsi="Calibri" w:cs="Calibri"/>
        <w:sz w:val="20"/>
      </w:rPr>
      <w:t>Massachusetts Department of Public Health Immunization Division</w:t>
    </w:r>
    <w:r w:rsidR="002E5E9B" w:rsidRPr="002F7A46">
      <w:rPr>
        <w:rFonts w:ascii="Calibri" w:hAnsi="Calibri" w:cs="Calibri"/>
        <w:sz w:val="20"/>
      </w:rPr>
      <w:tab/>
    </w:r>
    <w:r w:rsidRPr="002F7A46">
      <w:rPr>
        <w:rFonts w:ascii="Calibri" w:hAnsi="Calibri" w:cs="Calibri"/>
        <w:sz w:val="20"/>
      </w:rPr>
      <w:t>College</w:t>
    </w:r>
    <w:r w:rsidRPr="002F7A46">
      <w:rPr>
        <w:rFonts w:ascii="Calibri" w:hAnsi="Calibri" w:cs="Calibri"/>
        <w:noProof/>
        <w:snapToGrid w:val="0"/>
        <w:sz w:val="20"/>
      </w:rPr>
      <w:t>Coverage95-2</w:t>
    </w:r>
    <w:bookmarkEnd w:id="1"/>
    <w:bookmarkEnd w:id="2"/>
    <w:r w:rsidR="00300D47" w:rsidRPr="002F7A46">
      <w:rPr>
        <w:rFonts w:ascii="Calibri" w:hAnsi="Calibri" w:cs="Calibri"/>
        <w:noProof/>
        <w:snapToGrid w:val="0"/>
        <w:sz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049AE" w14:textId="77777777" w:rsidR="00E41022" w:rsidRDefault="00E41022">
      <w:r>
        <w:separator/>
      </w:r>
    </w:p>
  </w:footnote>
  <w:footnote w:type="continuationSeparator" w:id="0">
    <w:p w14:paraId="60AA1CB1" w14:textId="77777777" w:rsidR="00E41022" w:rsidRDefault="00E41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15F6F" w14:textId="77777777" w:rsidR="007F47FE" w:rsidRPr="002F7A46" w:rsidRDefault="007F47FE">
    <w:pPr>
      <w:pStyle w:val="Header"/>
      <w:jc w:val="center"/>
      <w:rPr>
        <w:rFonts w:ascii="Calibri" w:hAnsi="Calibri" w:cs="Calibri"/>
      </w:rPr>
    </w:pPr>
    <w:r w:rsidRPr="002F7A46">
      <w:rPr>
        <w:rFonts w:ascii="Calibri" w:hAnsi="Calibri" w:cs="Calibri"/>
      </w:rPr>
      <w:t>MASSACHUSETTS DEPARTMENT OF PUBLIC HEALTH</w:t>
    </w:r>
  </w:p>
  <w:p w14:paraId="2196F4E6" w14:textId="77777777" w:rsidR="007F47FE" w:rsidRPr="002F7A46" w:rsidRDefault="00586A1B">
    <w:pPr>
      <w:pStyle w:val="Header"/>
      <w:jc w:val="center"/>
      <w:rPr>
        <w:rFonts w:ascii="Calibri" w:hAnsi="Calibri" w:cs="Calibri"/>
      </w:rPr>
    </w:pPr>
    <w:r w:rsidRPr="002F7A46">
      <w:rPr>
        <w:rFonts w:ascii="Calibri" w:hAnsi="Calibri" w:cs="Calibri"/>
      </w:rPr>
      <w:t>IMMUNIZATION DIVISION</w:t>
    </w:r>
  </w:p>
  <w:p w14:paraId="373DF1A6" w14:textId="77777777" w:rsidR="007F47FE" w:rsidRPr="002F7A46" w:rsidRDefault="007F47FE">
    <w:pPr>
      <w:pStyle w:val="Header"/>
      <w:jc w:val="center"/>
      <w:rPr>
        <w:rFonts w:ascii="Calibri" w:hAnsi="Calibri" w:cs="Calibr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LMwMDMzNzMxMTVU0lEKTi0uzszPAykwrAUAnngdjiwAAAA="/>
  </w:docVars>
  <w:rsids>
    <w:rsidRoot w:val="009702C2"/>
    <w:rsid w:val="000107FB"/>
    <w:rsid w:val="000120CD"/>
    <w:rsid w:val="000156AF"/>
    <w:rsid w:val="00025E22"/>
    <w:rsid w:val="0002765D"/>
    <w:rsid w:val="000326DC"/>
    <w:rsid w:val="00041C0B"/>
    <w:rsid w:val="000466A2"/>
    <w:rsid w:val="000616CB"/>
    <w:rsid w:val="0006515D"/>
    <w:rsid w:val="00071055"/>
    <w:rsid w:val="00075261"/>
    <w:rsid w:val="0008104F"/>
    <w:rsid w:val="00081F01"/>
    <w:rsid w:val="00081F5C"/>
    <w:rsid w:val="000834B2"/>
    <w:rsid w:val="00084E05"/>
    <w:rsid w:val="00084E9A"/>
    <w:rsid w:val="00091A35"/>
    <w:rsid w:val="00094627"/>
    <w:rsid w:val="00097B40"/>
    <w:rsid w:val="000B29D9"/>
    <w:rsid w:val="000B2D9A"/>
    <w:rsid w:val="000B40EF"/>
    <w:rsid w:val="000B48B4"/>
    <w:rsid w:val="000B7061"/>
    <w:rsid w:val="000C781B"/>
    <w:rsid w:val="000D3558"/>
    <w:rsid w:val="000D3CF1"/>
    <w:rsid w:val="000D6EFD"/>
    <w:rsid w:val="000E294B"/>
    <w:rsid w:val="0010414E"/>
    <w:rsid w:val="00105AD3"/>
    <w:rsid w:val="0010757D"/>
    <w:rsid w:val="00110DA7"/>
    <w:rsid w:val="00113167"/>
    <w:rsid w:val="00125CB6"/>
    <w:rsid w:val="00126874"/>
    <w:rsid w:val="00135814"/>
    <w:rsid w:val="00144D95"/>
    <w:rsid w:val="0016213F"/>
    <w:rsid w:val="00176357"/>
    <w:rsid w:val="001850E9"/>
    <w:rsid w:val="00196325"/>
    <w:rsid w:val="001B00BE"/>
    <w:rsid w:val="001B594F"/>
    <w:rsid w:val="001E35DB"/>
    <w:rsid w:val="001F08B9"/>
    <w:rsid w:val="001F2885"/>
    <w:rsid w:val="00206A02"/>
    <w:rsid w:val="002255A6"/>
    <w:rsid w:val="00230126"/>
    <w:rsid w:val="00237679"/>
    <w:rsid w:val="00272109"/>
    <w:rsid w:val="00273661"/>
    <w:rsid w:val="002771B5"/>
    <w:rsid w:val="00281781"/>
    <w:rsid w:val="00293C34"/>
    <w:rsid w:val="002A25BB"/>
    <w:rsid w:val="002B0E49"/>
    <w:rsid w:val="002B1033"/>
    <w:rsid w:val="002C1C8F"/>
    <w:rsid w:val="002D1949"/>
    <w:rsid w:val="002D22F2"/>
    <w:rsid w:val="002D2FBD"/>
    <w:rsid w:val="002D3577"/>
    <w:rsid w:val="002D682C"/>
    <w:rsid w:val="002E5E9B"/>
    <w:rsid w:val="002E62D0"/>
    <w:rsid w:val="002F7A46"/>
    <w:rsid w:val="00300D47"/>
    <w:rsid w:val="00301B1A"/>
    <w:rsid w:val="00305F19"/>
    <w:rsid w:val="003074EE"/>
    <w:rsid w:val="00310821"/>
    <w:rsid w:val="003122EE"/>
    <w:rsid w:val="00336E12"/>
    <w:rsid w:val="003447D6"/>
    <w:rsid w:val="00350DC5"/>
    <w:rsid w:val="00357481"/>
    <w:rsid w:val="00357976"/>
    <w:rsid w:val="0036057C"/>
    <w:rsid w:val="00365A1B"/>
    <w:rsid w:val="00370609"/>
    <w:rsid w:val="00382A68"/>
    <w:rsid w:val="00384F0F"/>
    <w:rsid w:val="003B1629"/>
    <w:rsid w:val="003B2CF1"/>
    <w:rsid w:val="003B4D10"/>
    <w:rsid w:val="003C1898"/>
    <w:rsid w:val="003C28B9"/>
    <w:rsid w:val="003C6467"/>
    <w:rsid w:val="003C6975"/>
    <w:rsid w:val="003F523B"/>
    <w:rsid w:val="0041630A"/>
    <w:rsid w:val="0042057E"/>
    <w:rsid w:val="00424441"/>
    <w:rsid w:val="00426D32"/>
    <w:rsid w:val="004455E2"/>
    <w:rsid w:val="00453E78"/>
    <w:rsid w:val="00454CAB"/>
    <w:rsid w:val="0045670A"/>
    <w:rsid w:val="00464EA7"/>
    <w:rsid w:val="004658C9"/>
    <w:rsid w:val="00466B61"/>
    <w:rsid w:val="00470AFD"/>
    <w:rsid w:val="00472A28"/>
    <w:rsid w:val="00475F55"/>
    <w:rsid w:val="004813F8"/>
    <w:rsid w:val="004879A8"/>
    <w:rsid w:val="0049043A"/>
    <w:rsid w:val="00490EDC"/>
    <w:rsid w:val="004A2249"/>
    <w:rsid w:val="004C08C0"/>
    <w:rsid w:val="004D0815"/>
    <w:rsid w:val="004E05BA"/>
    <w:rsid w:val="004E31D9"/>
    <w:rsid w:val="004F41AE"/>
    <w:rsid w:val="00507314"/>
    <w:rsid w:val="00512485"/>
    <w:rsid w:val="005209EE"/>
    <w:rsid w:val="005338E2"/>
    <w:rsid w:val="0055244D"/>
    <w:rsid w:val="00554E78"/>
    <w:rsid w:val="0056510E"/>
    <w:rsid w:val="00586A1B"/>
    <w:rsid w:val="005A631D"/>
    <w:rsid w:val="005A76D4"/>
    <w:rsid w:val="005B1962"/>
    <w:rsid w:val="005B43C4"/>
    <w:rsid w:val="005C1964"/>
    <w:rsid w:val="005C3D3A"/>
    <w:rsid w:val="005D2AF8"/>
    <w:rsid w:val="005D3BC6"/>
    <w:rsid w:val="005D43EF"/>
    <w:rsid w:val="005E6499"/>
    <w:rsid w:val="005F0322"/>
    <w:rsid w:val="00605B34"/>
    <w:rsid w:val="006107BA"/>
    <w:rsid w:val="00643CA2"/>
    <w:rsid w:val="00646118"/>
    <w:rsid w:val="00652A18"/>
    <w:rsid w:val="00660238"/>
    <w:rsid w:val="00665A45"/>
    <w:rsid w:val="00674334"/>
    <w:rsid w:val="00681CD4"/>
    <w:rsid w:val="00682363"/>
    <w:rsid w:val="0068271D"/>
    <w:rsid w:val="00696C3B"/>
    <w:rsid w:val="006975C1"/>
    <w:rsid w:val="006A07F6"/>
    <w:rsid w:val="006A42DF"/>
    <w:rsid w:val="006B4E66"/>
    <w:rsid w:val="006C01F5"/>
    <w:rsid w:val="006D2314"/>
    <w:rsid w:val="006D3B07"/>
    <w:rsid w:val="006D7708"/>
    <w:rsid w:val="006D7E76"/>
    <w:rsid w:val="006E109C"/>
    <w:rsid w:val="006E3A5B"/>
    <w:rsid w:val="006F29FA"/>
    <w:rsid w:val="006F4783"/>
    <w:rsid w:val="006F6769"/>
    <w:rsid w:val="006F79DF"/>
    <w:rsid w:val="00705E0C"/>
    <w:rsid w:val="00713D47"/>
    <w:rsid w:val="00717A6E"/>
    <w:rsid w:val="007201B8"/>
    <w:rsid w:val="0072746B"/>
    <w:rsid w:val="0074127C"/>
    <w:rsid w:val="007469E3"/>
    <w:rsid w:val="007501FA"/>
    <w:rsid w:val="007509AF"/>
    <w:rsid w:val="00760124"/>
    <w:rsid w:val="00762647"/>
    <w:rsid w:val="00771B99"/>
    <w:rsid w:val="00775DF3"/>
    <w:rsid w:val="00777EFC"/>
    <w:rsid w:val="00782E2F"/>
    <w:rsid w:val="0078352B"/>
    <w:rsid w:val="00785BF2"/>
    <w:rsid w:val="00792034"/>
    <w:rsid w:val="007943A0"/>
    <w:rsid w:val="007A71D3"/>
    <w:rsid w:val="007C33C4"/>
    <w:rsid w:val="007D4400"/>
    <w:rsid w:val="007E4326"/>
    <w:rsid w:val="007F2866"/>
    <w:rsid w:val="007F47FE"/>
    <w:rsid w:val="0080684A"/>
    <w:rsid w:val="008245C3"/>
    <w:rsid w:val="00826EAC"/>
    <w:rsid w:val="00833C06"/>
    <w:rsid w:val="00837EBF"/>
    <w:rsid w:val="00841EC8"/>
    <w:rsid w:val="00850A7F"/>
    <w:rsid w:val="00852051"/>
    <w:rsid w:val="00861A50"/>
    <w:rsid w:val="0086396F"/>
    <w:rsid w:val="00864439"/>
    <w:rsid w:val="008776E8"/>
    <w:rsid w:val="008776F1"/>
    <w:rsid w:val="00883080"/>
    <w:rsid w:val="00885646"/>
    <w:rsid w:val="008965FE"/>
    <w:rsid w:val="008A0A2D"/>
    <w:rsid w:val="008A11AB"/>
    <w:rsid w:val="008A1CA7"/>
    <w:rsid w:val="008B28DC"/>
    <w:rsid w:val="008B5CB2"/>
    <w:rsid w:val="008C1963"/>
    <w:rsid w:val="008C4292"/>
    <w:rsid w:val="008D0FE9"/>
    <w:rsid w:val="008D29C8"/>
    <w:rsid w:val="008F2A6B"/>
    <w:rsid w:val="00911A70"/>
    <w:rsid w:val="00912A6D"/>
    <w:rsid w:val="00913C79"/>
    <w:rsid w:val="009162B6"/>
    <w:rsid w:val="0092067E"/>
    <w:rsid w:val="00926F92"/>
    <w:rsid w:val="00952267"/>
    <w:rsid w:val="00956B9B"/>
    <w:rsid w:val="00956DAB"/>
    <w:rsid w:val="009702C2"/>
    <w:rsid w:val="00970895"/>
    <w:rsid w:val="00972D9F"/>
    <w:rsid w:val="0097324A"/>
    <w:rsid w:val="00973E5A"/>
    <w:rsid w:val="00974917"/>
    <w:rsid w:val="00980AA4"/>
    <w:rsid w:val="009852E9"/>
    <w:rsid w:val="00991198"/>
    <w:rsid w:val="009B70E9"/>
    <w:rsid w:val="009B7FD9"/>
    <w:rsid w:val="009C1B17"/>
    <w:rsid w:val="009E13D4"/>
    <w:rsid w:val="009E2512"/>
    <w:rsid w:val="009F29E4"/>
    <w:rsid w:val="009F5543"/>
    <w:rsid w:val="00A030E9"/>
    <w:rsid w:val="00A10475"/>
    <w:rsid w:val="00A149CA"/>
    <w:rsid w:val="00A3187F"/>
    <w:rsid w:val="00A32D3D"/>
    <w:rsid w:val="00A436F5"/>
    <w:rsid w:val="00A53DF6"/>
    <w:rsid w:val="00A62F4A"/>
    <w:rsid w:val="00A6501C"/>
    <w:rsid w:val="00A65B14"/>
    <w:rsid w:val="00A81CC2"/>
    <w:rsid w:val="00A83429"/>
    <w:rsid w:val="00A86457"/>
    <w:rsid w:val="00A91D65"/>
    <w:rsid w:val="00A954D2"/>
    <w:rsid w:val="00A97F83"/>
    <w:rsid w:val="00AA393B"/>
    <w:rsid w:val="00AC7C5D"/>
    <w:rsid w:val="00AE5C51"/>
    <w:rsid w:val="00AE6A26"/>
    <w:rsid w:val="00B02FDB"/>
    <w:rsid w:val="00B052AA"/>
    <w:rsid w:val="00B10E57"/>
    <w:rsid w:val="00B139C1"/>
    <w:rsid w:val="00B3449D"/>
    <w:rsid w:val="00B34DC8"/>
    <w:rsid w:val="00B40536"/>
    <w:rsid w:val="00B4496B"/>
    <w:rsid w:val="00B63B99"/>
    <w:rsid w:val="00B65B79"/>
    <w:rsid w:val="00B67E8C"/>
    <w:rsid w:val="00B774D6"/>
    <w:rsid w:val="00B92E47"/>
    <w:rsid w:val="00B94AC7"/>
    <w:rsid w:val="00BB3742"/>
    <w:rsid w:val="00BB6179"/>
    <w:rsid w:val="00BC2F85"/>
    <w:rsid w:val="00BD34CF"/>
    <w:rsid w:val="00BE14B5"/>
    <w:rsid w:val="00BE5F37"/>
    <w:rsid w:val="00C04028"/>
    <w:rsid w:val="00C04203"/>
    <w:rsid w:val="00C045C2"/>
    <w:rsid w:val="00C0544C"/>
    <w:rsid w:val="00C10B8E"/>
    <w:rsid w:val="00C1172A"/>
    <w:rsid w:val="00C257A1"/>
    <w:rsid w:val="00C414C3"/>
    <w:rsid w:val="00C5126A"/>
    <w:rsid w:val="00C561F8"/>
    <w:rsid w:val="00C5778D"/>
    <w:rsid w:val="00C809E1"/>
    <w:rsid w:val="00C863C9"/>
    <w:rsid w:val="00C87CC5"/>
    <w:rsid w:val="00C91702"/>
    <w:rsid w:val="00C92D3B"/>
    <w:rsid w:val="00C95DD3"/>
    <w:rsid w:val="00CA0F34"/>
    <w:rsid w:val="00CC03C8"/>
    <w:rsid w:val="00CD3CEE"/>
    <w:rsid w:val="00CD5679"/>
    <w:rsid w:val="00D035F8"/>
    <w:rsid w:val="00D12B70"/>
    <w:rsid w:val="00D16FBA"/>
    <w:rsid w:val="00D17226"/>
    <w:rsid w:val="00D44B95"/>
    <w:rsid w:val="00D53A39"/>
    <w:rsid w:val="00D5510B"/>
    <w:rsid w:val="00D557D2"/>
    <w:rsid w:val="00D64104"/>
    <w:rsid w:val="00D93034"/>
    <w:rsid w:val="00DA1251"/>
    <w:rsid w:val="00DB118A"/>
    <w:rsid w:val="00DB54EE"/>
    <w:rsid w:val="00DC734C"/>
    <w:rsid w:val="00DE30EA"/>
    <w:rsid w:val="00DE3172"/>
    <w:rsid w:val="00E00254"/>
    <w:rsid w:val="00E1150A"/>
    <w:rsid w:val="00E41022"/>
    <w:rsid w:val="00E512A1"/>
    <w:rsid w:val="00E51779"/>
    <w:rsid w:val="00E519D6"/>
    <w:rsid w:val="00E56010"/>
    <w:rsid w:val="00E60CF3"/>
    <w:rsid w:val="00E72EE3"/>
    <w:rsid w:val="00E7380A"/>
    <w:rsid w:val="00EA34F2"/>
    <w:rsid w:val="00EA5703"/>
    <w:rsid w:val="00EB152D"/>
    <w:rsid w:val="00EB35A5"/>
    <w:rsid w:val="00EB40C6"/>
    <w:rsid w:val="00EC2141"/>
    <w:rsid w:val="00EC346B"/>
    <w:rsid w:val="00EE35BF"/>
    <w:rsid w:val="00EE3FC1"/>
    <w:rsid w:val="00EF7A64"/>
    <w:rsid w:val="00F10C4C"/>
    <w:rsid w:val="00F12688"/>
    <w:rsid w:val="00F300A8"/>
    <w:rsid w:val="00F3049D"/>
    <w:rsid w:val="00F46BA6"/>
    <w:rsid w:val="00F474BC"/>
    <w:rsid w:val="00F55D55"/>
    <w:rsid w:val="00F576B6"/>
    <w:rsid w:val="00F724B7"/>
    <w:rsid w:val="00F74342"/>
    <w:rsid w:val="00F91987"/>
    <w:rsid w:val="00FA095F"/>
    <w:rsid w:val="00FA58E0"/>
    <w:rsid w:val="00FA673C"/>
    <w:rsid w:val="00FB1DAC"/>
    <w:rsid w:val="00FB2DEC"/>
    <w:rsid w:val="00FC1226"/>
    <w:rsid w:val="00FC44C9"/>
    <w:rsid w:val="00FC69A7"/>
    <w:rsid w:val="00FE0FEB"/>
    <w:rsid w:val="00FF18B3"/>
    <w:rsid w:val="00F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08B5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630A"/>
    <w:rPr>
      <w:rFonts w:ascii="CG Times" w:hAnsi="CG Times"/>
      <w:sz w:val="24"/>
    </w:rPr>
  </w:style>
  <w:style w:type="paragraph" w:styleId="Heading1">
    <w:name w:val="heading 1"/>
    <w:basedOn w:val="Normal"/>
    <w:next w:val="Normal"/>
    <w:link w:val="Heading1Char"/>
    <w:qFormat/>
    <w:rsid w:val="00EB40C6"/>
    <w:pPr>
      <w:keepNext/>
      <w:jc w:val="center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</w:rPr>
  </w:style>
  <w:style w:type="paragraph" w:styleId="Subtitle">
    <w:name w:val="Subtitle"/>
    <w:basedOn w:val="Normal"/>
    <w:qFormat/>
    <w:pPr>
      <w:jc w:val="center"/>
    </w:pPr>
    <w:rPr>
      <w:rFonts w:ascii="Times New Roman" w:hAnsi="Times New Roman"/>
      <w:b/>
      <w:sz w:val="28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E5601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B40C6"/>
    <w:rPr>
      <w:rFonts w:ascii="Arial" w:hAnsi="Arial"/>
      <w:b/>
      <w:sz w:val="24"/>
    </w:rPr>
  </w:style>
  <w:style w:type="character" w:customStyle="1" w:styleId="HeaderChar">
    <w:name w:val="Header Char"/>
    <w:link w:val="Header"/>
    <w:rsid w:val="00EB40C6"/>
    <w:rPr>
      <w:rFonts w:ascii="CG Times" w:hAnsi="CG Times"/>
      <w:sz w:val="24"/>
    </w:rPr>
  </w:style>
  <w:style w:type="character" w:customStyle="1" w:styleId="FooterChar">
    <w:name w:val="Footer Char"/>
    <w:link w:val="Footer"/>
    <w:rsid w:val="00EB40C6"/>
    <w:rPr>
      <w:rFonts w:ascii="CG Times" w:hAnsi="CG 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22T17:12:00Z</dcterms:created>
  <dcterms:modified xsi:type="dcterms:W3CDTF">2025-05-22T17:12:00Z</dcterms:modified>
</cp:coreProperties>
</file>